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7698F" w14:textId="77777777" w:rsidR="00FB20FB" w:rsidRDefault="00FB20FB" w:rsidP="00FB20FB">
      <w:pPr>
        <w:jc w:val="center"/>
        <w:rPr>
          <w:rFonts w:ascii="Franklin Gothic Book" w:hAnsi="Franklin Gothic Book" w:cstheme="minorBidi"/>
          <w:b/>
          <w:u w:val="single"/>
        </w:rPr>
      </w:pPr>
      <w:r>
        <w:rPr>
          <w:rFonts w:ascii="Franklin Gothic Book" w:hAnsi="Franklin Gothic Book"/>
          <w:b/>
          <w:u w:val="single"/>
        </w:rPr>
        <w:t>Society Event Proposal Form</w:t>
      </w:r>
    </w:p>
    <w:p w14:paraId="4CD95243" w14:textId="77777777" w:rsidR="00FB20FB" w:rsidRDefault="00FB20FB" w:rsidP="00FB20FB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Please complete this form if you are planning or leading a society event which you will require the Students’ Union’s support, space, or resources for. Please use as much detail as possible so we can help make your event a success and contact all the relevant departments on your behalf. Please send this form completed along with a Risk Assessment for the event to </w:t>
      </w:r>
      <w:hyperlink r:id="rId8" w:history="1">
        <w:r>
          <w:rPr>
            <w:rStyle w:val="Hyperlink"/>
            <w:rFonts w:ascii="Franklin Gothic Book" w:hAnsi="Franklin Gothic Book"/>
          </w:rPr>
          <w:t>societies@cardiff.ac.uk</w:t>
        </w:r>
      </w:hyperlink>
      <w:r>
        <w:rPr>
          <w:rFonts w:ascii="Franklin Gothic Book" w:hAnsi="Franklin Gothic Book"/>
        </w:rPr>
        <w:t xml:space="preserve">. </w:t>
      </w:r>
      <w:r>
        <w:rPr>
          <w:rFonts w:ascii="Franklin Gothic Book" w:hAnsi="Franklin Gothic Book"/>
          <w:b/>
          <w:bCs/>
        </w:rPr>
        <w:t>Your event will only be able to go ahead if this form is approved</w:t>
      </w:r>
      <w:r>
        <w:rPr>
          <w:rFonts w:ascii="Franklin Gothic Book" w:hAnsi="Franklin Gothic Book"/>
        </w:rPr>
        <w:t>.</w:t>
      </w:r>
    </w:p>
    <w:p w14:paraId="4835C0D6" w14:textId="77777777" w:rsidR="00FB20FB" w:rsidRDefault="00FB20FB" w:rsidP="00FB20FB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>Please provide an overview of you proposed even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20FB" w14:paraId="1C7194FD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AC2E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Event Title (</w:t>
            </w:r>
            <w:proofErr w:type="gramStart"/>
            <w:r>
              <w:rPr>
                <w:rFonts w:ascii="Franklin Gothic Book" w:hAnsi="Franklin Gothic Book"/>
                <w:b/>
              </w:rPr>
              <w:t>e.g.</w:t>
            </w:r>
            <w:proofErr w:type="gramEnd"/>
            <w:r>
              <w:rPr>
                <w:rFonts w:ascii="Franklin Gothic Book" w:hAnsi="Franklin Gothic Book"/>
                <w:b/>
              </w:rPr>
              <w:t xml:space="preserve"> Fundraiser, inter-society tournament, formal event, awards ceremony)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143C4" w14:textId="77777777" w:rsidR="00FB20FB" w:rsidRDefault="00FB20FB">
            <w:pPr>
              <w:spacing w:after="0"/>
              <w:rPr>
                <w:rFonts w:ascii="Franklin Gothic Book" w:hAnsi="Franklin Gothic Book"/>
                <w:i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</w:rPr>
              <w:t xml:space="preserve"> Gaming Society 24 Hour Challenge </w:t>
            </w:r>
          </w:p>
        </w:tc>
      </w:tr>
      <w:tr w:rsidR="00FB20FB" w14:paraId="33AB5133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D7F22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Event Description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3114C" w14:textId="77777777" w:rsidR="00FB20FB" w:rsidRDefault="00FB20FB">
            <w:pPr>
              <w:spacing w:after="0"/>
              <w:rPr>
                <w:rFonts w:ascii="Franklin Gothic Book" w:hAnsi="Franklin Gothic Book"/>
                <w:i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The Gaming Society will play Mario Kart for 24 hours non-stop while raising money for our chosen charity</w:t>
            </w:r>
          </w:p>
        </w:tc>
      </w:tr>
      <w:tr w:rsidR="00FB20FB" w14:paraId="0D039384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6DB08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Is this event off campus?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DA303" w14:textId="77777777" w:rsidR="00FB20FB" w:rsidRDefault="00FB20FB">
            <w:pPr>
              <w:spacing w:after="0"/>
              <w:jc w:val="center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 xml:space="preserve">Yes/No </w:t>
            </w:r>
          </w:p>
        </w:tc>
      </w:tr>
      <w:tr w:rsidR="00FB20FB" w14:paraId="57C25350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EF84E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Type of Event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8C1DE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iCs/>
                <w:color w:val="FF0000"/>
              </w:rPr>
            </w:pPr>
            <w:r>
              <w:rPr>
                <w:rFonts w:ascii="Franklin Gothic Book" w:hAnsi="Franklin Gothic Book"/>
                <w:i/>
                <w:iCs/>
                <w:color w:val="FF0000"/>
              </w:rPr>
              <w:t>Challenge/fundraiser</w:t>
            </w:r>
          </w:p>
        </w:tc>
      </w:tr>
      <w:tr w:rsidR="00FB20FB" w14:paraId="4844AD85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312F5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Proposed By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B143F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John – Gaming Soc Vice President</w:t>
            </w:r>
          </w:p>
        </w:tc>
      </w:tr>
      <w:tr w:rsidR="00FB20FB" w14:paraId="5264EC5A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1B23E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Expected number of attende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AFB7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50 people</w:t>
            </w:r>
          </w:p>
        </w:tc>
      </w:tr>
      <w:tr w:rsidR="00FB20FB" w14:paraId="783B1DB4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C0F9E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Hosted By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FC87D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Gaming Society </w:t>
            </w:r>
          </w:p>
        </w:tc>
      </w:tr>
      <w:tr w:rsidR="00FB20FB" w14:paraId="0672685C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F685F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Target Group(s)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C03C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The society membership will be involved, other societies/students are also encouraged to join in</w:t>
            </w:r>
          </w:p>
        </w:tc>
      </w:tr>
      <w:tr w:rsidR="00FB20FB" w14:paraId="7B20D9FC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A4B7D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 xml:space="preserve">Proposed Event Date(s)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EF1DA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1/10/21-2/10/21</w:t>
            </w:r>
          </w:p>
        </w:tc>
      </w:tr>
      <w:tr w:rsidR="00FB20FB" w14:paraId="3DCF9E46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795AE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Location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60BCD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SU meeting room</w:t>
            </w:r>
          </w:p>
        </w:tc>
      </w:tr>
      <w:tr w:rsidR="00FB20FB" w14:paraId="7443C53D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7C55C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Requirements From SU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B43C6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iCs/>
                <w:color w:val="FF0000"/>
              </w:rPr>
            </w:pPr>
            <w:r>
              <w:rPr>
                <w:rFonts w:ascii="Franklin Gothic Book" w:hAnsi="Franklin Gothic Book"/>
                <w:i/>
                <w:iCs/>
                <w:color w:val="FF0000"/>
              </w:rPr>
              <w:t>Room booking, access to storage, additional screen, add the event on the website, advertise on social media, we will use our society account to pay</w:t>
            </w:r>
          </w:p>
        </w:tc>
      </w:tr>
      <w:tr w:rsidR="00FB20FB" w14:paraId="46BF13C7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2ABD8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 xml:space="preserve">Other Requirements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772E3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Security, permission for an overnight event</w:t>
            </w:r>
          </w:p>
        </w:tc>
      </w:tr>
      <w:tr w:rsidR="00FB20FB" w14:paraId="60B8F6FC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6A4AB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Estimated Expenditure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7F2C4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iCs/>
                <w:color w:val="FF0000"/>
              </w:rPr>
            </w:pPr>
            <w:r>
              <w:rPr>
                <w:rFonts w:ascii="Franklin Gothic Book" w:hAnsi="Franklin Gothic Book"/>
                <w:i/>
                <w:iCs/>
                <w:color w:val="FF0000"/>
              </w:rPr>
              <w:t>Cost of security, food, extra equipment, venue hire</w:t>
            </w:r>
          </w:p>
        </w:tc>
      </w:tr>
      <w:tr w:rsidR="00FB20FB" w14:paraId="2FF44B97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7FAB6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 xml:space="preserve">Estimated Income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9F7CE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£5 per player and charitable donations</w:t>
            </w:r>
          </w:p>
        </w:tc>
      </w:tr>
    </w:tbl>
    <w:p w14:paraId="4A04AAB5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p w14:paraId="3015CD34" w14:textId="77777777" w:rsidR="00FB20FB" w:rsidRDefault="00FB20FB" w:rsidP="00FB20FB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If the event or activity you are proposing is </w:t>
      </w:r>
      <w:r>
        <w:rPr>
          <w:rFonts w:ascii="Franklin Gothic Book" w:hAnsi="Franklin Gothic Book"/>
          <w:b/>
          <w:bCs/>
        </w:rPr>
        <w:t>off campus</w:t>
      </w:r>
      <w:r>
        <w:rPr>
          <w:rFonts w:ascii="Franklin Gothic Book" w:hAnsi="Franklin Gothic Book"/>
        </w:rPr>
        <w:t xml:space="preserve"> and is not your regular society meeting – please complete the below section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00FB20FB" w14:paraId="35325182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E0980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How do you plan to travel to your activity?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F4386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067E4539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  <w:tr w:rsidR="00FB20FB" w14:paraId="7F1CF181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DABBC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How many members will be taking part?</w:t>
            </w:r>
          </w:p>
          <w:p w14:paraId="18623E64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035CF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  <w:tr w:rsidR="00FB20FB" w14:paraId="72E8FDBF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9E19E" w14:textId="77777777" w:rsidR="00FB20FB" w:rsidRDefault="00FB20FB">
            <w:pPr>
              <w:spacing w:after="0"/>
              <w:rPr>
                <w:rFonts w:ascii="Franklin Gothic Book" w:hAnsi="Franklin Gothic Book"/>
                <w:b/>
                <w:bCs/>
              </w:rPr>
            </w:pPr>
            <w:r>
              <w:rPr>
                <w:rFonts w:ascii="Franklin Gothic Book" w:hAnsi="Franklin Gothic Book"/>
                <w:b/>
                <w:bCs/>
              </w:rPr>
              <w:t>Do you require any further support from the SU?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38B3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</w:tbl>
    <w:p w14:paraId="6F5B769B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p w14:paraId="22E1F9A4" w14:textId="77777777" w:rsidR="00FB20FB" w:rsidRDefault="00FB20FB" w:rsidP="00FB20FB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>Please provide specific information about the equipment/resources you require for your event:</w:t>
      </w:r>
    </w:p>
    <w:tbl>
      <w:tblPr>
        <w:tblStyle w:val="TableGrid"/>
        <w:tblW w:w="9025" w:type="dxa"/>
        <w:tblLook w:val="04A0" w:firstRow="1" w:lastRow="0" w:firstColumn="1" w:lastColumn="0" w:noHBand="0" w:noVBand="1"/>
      </w:tblPr>
      <w:tblGrid>
        <w:gridCol w:w="2629"/>
        <w:gridCol w:w="2142"/>
        <w:gridCol w:w="2146"/>
        <w:gridCol w:w="2108"/>
      </w:tblGrid>
      <w:tr w:rsidR="00FB20FB" w14:paraId="20C40433" w14:textId="77777777" w:rsidTr="00FB20FB">
        <w:trPr>
          <w:trHeight w:val="253"/>
        </w:trPr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2E09E" w14:textId="77777777" w:rsidR="00FB20FB" w:rsidRDefault="00FB20FB">
            <w:pPr>
              <w:spacing w:after="0"/>
              <w:jc w:val="center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Equipment/resource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F7A7" w14:textId="77777777" w:rsidR="00FB20FB" w:rsidRDefault="00FB20FB">
            <w:pPr>
              <w:spacing w:after="0"/>
              <w:jc w:val="center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Quantity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C6483" w14:textId="77777777" w:rsidR="00FB20FB" w:rsidRDefault="00FB20FB">
            <w:pPr>
              <w:spacing w:after="0"/>
              <w:jc w:val="center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Provided By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8BAD4" w14:textId="77777777" w:rsidR="00FB20FB" w:rsidRDefault="00FB20FB">
            <w:pPr>
              <w:spacing w:after="0"/>
              <w:jc w:val="center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Cost</w:t>
            </w:r>
          </w:p>
        </w:tc>
      </w:tr>
      <w:tr w:rsidR="00FB20FB" w14:paraId="08A43F84" w14:textId="77777777" w:rsidTr="00FB20FB">
        <w:trPr>
          <w:trHeight w:val="269"/>
        </w:trPr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1E050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Extra screens 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710FC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5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38F08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??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2E691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??</w:t>
            </w:r>
          </w:p>
        </w:tc>
      </w:tr>
      <w:tr w:rsidR="00FB20FB" w14:paraId="6039ACBD" w14:textId="77777777" w:rsidTr="00FB20FB">
        <w:trPr>
          <w:trHeight w:val="253"/>
        </w:trPr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561BA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lastRenderedPageBreak/>
              <w:t xml:space="preserve">Room 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2EDF1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We need space for 25 people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F1A6E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SU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5CCAC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0</w:t>
            </w:r>
          </w:p>
        </w:tc>
      </w:tr>
      <w:tr w:rsidR="00FB20FB" w14:paraId="196FE54F" w14:textId="77777777" w:rsidTr="00FB20FB">
        <w:trPr>
          <w:trHeight w:val="253"/>
        </w:trPr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4A8BA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Chairs and desks 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9A7CA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Enough for 25 people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970C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76B6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</w:p>
        </w:tc>
      </w:tr>
      <w:tr w:rsidR="00FB20FB" w14:paraId="6EA40099" w14:textId="77777777" w:rsidTr="00FB20FB">
        <w:trPr>
          <w:trHeight w:val="253"/>
        </w:trPr>
        <w:tc>
          <w:tcPr>
            <w:tcW w:w="2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CBC39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BD36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86AC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6E52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</w:tbl>
    <w:p w14:paraId="24B7F25B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p w14:paraId="3FD961CE" w14:textId="77777777" w:rsidR="00FB20FB" w:rsidRDefault="00FB20FB" w:rsidP="00FB20FB">
      <w:pPr>
        <w:rPr>
          <w:rFonts w:ascii="Franklin Gothic Book" w:hAnsi="Franklin Gothic Book"/>
        </w:rPr>
      </w:pPr>
      <w:r>
        <w:rPr>
          <w:rFonts w:ascii="Franklin Gothic Book" w:hAnsi="Franklin Gothic Book"/>
        </w:rPr>
        <w:t>Please provide an overview of the steps you will take to prepare the event and the timings of the event itself (this does not need to be confirmed ye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20FB" w14:paraId="2BDF80D2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9E006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Timeline of Preparation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04E4" w14:textId="77777777" w:rsidR="00FB20FB" w:rsidRDefault="00FB20FB" w:rsidP="00FB20FB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Start planning 2 months in advance and book a </w:t>
            </w:r>
            <w:proofErr w:type="gramStart"/>
            <w:r>
              <w:rPr>
                <w:rFonts w:ascii="Franklin Gothic Book" w:hAnsi="Franklin Gothic Book"/>
                <w:i/>
                <w:color w:val="FF0000"/>
              </w:rPr>
              <w:t>room</w:t>
            </w:r>
            <w:proofErr w:type="gramEnd"/>
          </w:p>
          <w:p w14:paraId="251CA04E" w14:textId="77777777" w:rsidR="00FB20FB" w:rsidRDefault="00FB20FB" w:rsidP="00FB20FB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Start advertising at the end of august via social </w:t>
            </w:r>
            <w:proofErr w:type="gramStart"/>
            <w:r>
              <w:rPr>
                <w:rFonts w:ascii="Franklin Gothic Book" w:hAnsi="Franklin Gothic Book"/>
                <w:i/>
                <w:color w:val="FF0000"/>
              </w:rPr>
              <w:t>media</w:t>
            </w:r>
            <w:proofErr w:type="gramEnd"/>
            <w:r>
              <w:rPr>
                <w:rFonts w:ascii="Franklin Gothic Book" w:hAnsi="Franklin Gothic Book"/>
                <w:i/>
                <w:color w:val="FF0000"/>
              </w:rPr>
              <w:t xml:space="preserve"> </w:t>
            </w:r>
          </w:p>
          <w:p w14:paraId="563EA561" w14:textId="77777777" w:rsidR="00FB20FB" w:rsidRDefault="00FB20FB" w:rsidP="00FB20FB">
            <w:pPr>
              <w:pStyle w:val="ListParagraph"/>
              <w:widowControl/>
              <w:numPr>
                <w:ilvl w:val="0"/>
                <w:numId w:val="25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Complete and submit Risk Assessment Etc.</w:t>
            </w:r>
          </w:p>
          <w:p w14:paraId="3C5B5A4C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17A3EA35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065CA981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</w:tbl>
    <w:p w14:paraId="385DD2A7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20FB" w14:paraId="6CFD22C4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72CC2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Timeline of Event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CB05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Friday morning – arrive, touch base with SU and set </w:t>
            </w:r>
            <w:proofErr w:type="gramStart"/>
            <w:r>
              <w:rPr>
                <w:rFonts w:ascii="Franklin Gothic Book" w:hAnsi="Franklin Gothic Book"/>
                <w:i/>
                <w:color w:val="FF0000"/>
              </w:rPr>
              <w:t>up</w:t>
            </w:r>
            <w:proofErr w:type="gramEnd"/>
            <w:r>
              <w:rPr>
                <w:rFonts w:ascii="Franklin Gothic Book" w:hAnsi="Franklin Gothic Book"/>
                <w:i/>
                <w:color w:val="FF0000"/>
              </w:rPr>
              <w:t xml:space="preserve"> </w:t>
            </w:r>
          </w:p>
          <w:p w14:paraId="10754FAB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 xml:space="preserve">Friday Afternoon – begin </w:t>
            </w:r>
            <w:proofErr w:type="gramStart"/>
            <w:r>
              <w:rPr>
                <w:rFonts w:ascii="Franklin Gothic Book" w:hAnsi="Franklin Gothic Book"/>
                <w:i/>
                <w:color w:val="FF0000"/>
              </w:rPr>
              <w:t>gaming</w:t>
            </w:r>
            <w:proofErr w:type="gramEnd"/>
          </w:p>
          <w:p w14:paraId="7F7E1D39" w14:textId="77777777" w:rsidR="00FB20FB" w:rsidRDefault="00FB20FB">
            <w:pPr>
              <w:spacing w:after="0"/>
              <w:rPr>
                <w:rFonts w:ascii="Franklin Gothic Book" w:hAnsi="Franklin Gothic Book"/>
                <w:i/>
                <w:color w:val="FF0000"/>
              </w:rPr>
            </w:pPr>
            <w:r>
              <w:rPr>
                <w:rFonts w:ascii="Franklin Gothic Book" w:hAnsi="Franklin Gothic Book"/>
                <w:i/>
                <w:color w:val="FF0000"/>
              </w:rPr>
              <w:t>Ensure breaks are taken every hour and devices are swapped with other members…</w:t>
            </w:r>
          </w:p>
          <w:p w14:paraId="24340633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7ADE9AFB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48EC81D3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343D5232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2F871A23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6D027F9D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13E68E24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0EE7C855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</w:tbl>
    <w:p w14:paraId="462BBAC1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20FB" w14:paraId="2FA06917" w14:textId="77777777" w:rsidTr="00FB20FB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85A34" w14:textId="77777777" w:rsidR="00FB20FB" w:rsidRDefault="00FB20FB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Additional Information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9396F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383D282C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1D3AF974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  <w:p w14:paraId="7A8085F8" w14:textId="77777777" w:rsidR="00FB20FB" w:rsidRDefault="00FB20FB">
            <w:pPr>
              <w:spacing w:after="0"/>
              <w:rPr>
                <w:rFonts w:ascii="Franklin Gothic Book" w:hAnsi="Franklin Gothic Book"/>
              </w:rPr>
            </w:pPr>
          </w:p>
        </w:tc>
      </w:tr>
    </w:tbl>
    <w:p w14:paraId="37EC63B5" w14:textId="77777777" w:rsidR="00FB20FB" w:rsidRDefault="00FB20FB" w:rsidP="00FB20FB">
      <w:pPr>
        <w:rPr>
          <w:rFonts w:ascii="Franklin Gothic Book" w:hAnsi="Franklin Gothic Book" w:cstheme="minorBidi"/>
          <w:sz w:val="22"/>
          <w:szCs w:val="22"/>
        </w:rPr>
      </w:pPr>
    </w:p>
    <w:p w14:paraId="02B9F41E" w14:textId="77777777" w:rsidR="00FB20FB" w:rsidRDefault="00FB20FB" w:rsidP="00FB20FB">
      <w:pPr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 xml:space="preserve">Please provide the contact details of the event </w:t>
      </w:r>
      <w:proofErr w:type="spellStart"/>
      <w:r>
        <w:rPr>
          <w:rFonts w:ascii="Franklin Gothic Book" w:hAnsi="Franklin Gothic Book"/>
          <w:b/>
        </w:rPr>
        <w:t>organiser</w:t>
      </w:r>
      <w:proofErr w:type="spellEnd"/>
      <w:r>
        <w:rPr>
          <w:rFonts w:ascii="Franklin Gothic Book" w:hAnsi="Franklin Gothic Book"/>
          <w:b/>
        </w:rPr>
        <w:t>(s):</w:t>
      </w:r>
    </w:p>
    <w:p w14:paraId="32D6E2D0" w14:textId="77777777" w:rsidR="00FB20FB" w:rsidRDefault="00FB20FB" w:rsidP="00FB20FB">
      <w:pPr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 xml:space="preserve">Signed by Event </w:t>
      </w:r>
      <w:proofErr w:type="spellStart"/>
      <w:r>
        <w:rPr>
          <w:rFonts w:ascii="Franklin Gothic Book" w:hAnsi="Franklin Gothic Book"/>
          <w:b/>
        </w:rPr>
        <w:t>Organiser</w:t>
      </w:r>
      <w:proofErr w:type="spellEnd"/>
      <w:r>
        <w:rPr>
          <w:rFonts w:ascii="Franklin Gothic Book" w:hAnsi="Franklin Gothic Book"/>
          <w:b/>
        </w:rPr>
        <w:t>:</w:t>
      </w:r>
    </w:p>
    <w:p w14:paraId="78C81D14" w14:textId="77777777" w:rsidR="00FB20FB" w:rsidRDefault="00FB20FB" w:rsidP="00FB20FB">
      <w:pPr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 xml:space="preserve">Approved by: </w:t>
      </w:r>
    </w:p>
    <w:p w14:paraId="30107F1A" w14:textId="77777777" w:rsidR="00FB20FB" w:rsidRDefault="00FB20FB" w:rsidP="00FB20FB">
      <w:pPr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Name:</w:t>
      </w:r>
    </w:p>
    <w:p w14:paraId="03E8E596" w14:textId="77777777" w:rsidR="00FB20FB" w:rsidRDefault="00FB20FB" w:rsidP="00FB20FB">
      <w:pPr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Date:</w:t>
      </w:r>
    </w:p>
    <w:p w14:paraId="0CFA5F33" w14:textId="77777777" w:rsidR="00B13A95" w:rsidRPr="00FB20FB" w:rsidRDefault="00B13A95" w:rsidP="00FB20FB"/>
    <w:sectPr w:rsidR="00B13A95" w:rsidRPr="00FB20FB" w:rsidSect="00B13A95">
      <w:headerReference w:type="default" r:id="rId9"/>
      <w:headerReference w:type="first" r:id="rId10"/>
      <w:type w:val="continuous"/>
      <w:pgSz w:w="11900" w:h="16840"/>
      <w:pgMar w:top="1134" w:right="851" w:bottom="1701" w:left="85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BBF3" w14:textId="77777777" w:rsidR="0081088A" w:rsidRDefault="0081088A" w:rsidP="006A594D">
      <w:r>
        <w:separator/>
      </w:r>
    </w:p>
  </w:endnote>
  <w:endnote w:type="continuationSeparator" w:id="0">
    <w:p w14:paraId="159888C6" w14:textId="77777777" w:rsidR="0081088A" w:rsidRDefault="0081088A" w:rsidP="006A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7F7F" w14:textId="77777777" w:rsidR="0081088A" w:rsidRDefault="0081088A" w:rsidP="006A594D">
      <w:r>
        <w:separator/>
      </w:r>
    </w:p>
  </w:footnote>
  <w:footnote w:type="continuationSeparator" w:id="0">
    <w:p w14:paraId="7449EC23" w14:textId="77777777" w:rsidR="0081088A" w:rsidRDefault="0081088A" w:rsidP="006A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93D3" w14:textId="50E9CC73" w:rsidR="0085395D" w:rsidRDefault="00730200" w:rsidP="006A594D">
    <w:r>
      <w:rPr>
        <w:noProof/>
      </w:rPr>
      <w:drawing>
        <wp:anchor distT="0" distB="0" distL="114300" distR="114300" simplePos="0" relativeHeight="251664384" behindDoc="1" locked="0" layoutInCell="1" allowOverlap="1" wp14:anchorId="48F3FBBB" wp14:editId="69D9DEC3">
          <wp:simplePos x="0" y="0"/>
          <wp:positionH relativeFrom="page">
            <wp:align>left</wp:align>
          </wp:positionH>
          <wp:positionV relativeFrom="page">
            <wp:posOffset>276225</wp:posOffset>
          </wp:positionV>
          <wp:extent cx="7563600" cy="10688400"/>
          <wp:effectExtent l="0" t="0" r="0" b="0"/>
          <wp:wrapNone/>
          <wp:docPr id="507734222" name="Picture 50773422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36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6ED" w14:textId="3678BCA5" w:rsidR="0085395D" w:rsidRDefault="00FC0D41" w:rsidP="006A594D">
    <w:r>
      <w:rPr>
        <w:noProof/>
      </w:rPr>
      <w:drawing>
        <wp:anchor distT="0" distB="0" distL="114300" distR="114300" simplePos="0" relativeHeight="251665408" behindDoc="1" locked="0" layoutInCell="1" allowOverlap="1" wp14:anchorId="545B7125" wp14:editId="216A134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7600" cy="10641600"/>
          <wp:effectExtent l="0" t="0" r="3810" b="1270"/>
          <wp:wrapNone/>
          <wp:docPr id="42802592" name="Picture 4280259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76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48915C" w14:textId="022EC566" w:rsidR="0085395D" w:rsidRDefault="0085395D" w:rsidP="006A594D"/>
  <w:p w14:paraId="42FD6E1F" w14:textId="77777777" w:rsidR="0085395D" w:rsidRDefault="0085395D" w:rsidP="006A59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94B"/>
    <w:multiLevelType w:val="hybridMultilevel"/>
    <w:tmpl w:val="00949084"/>
    <w:lvl w:ilvl="0" w:tplc="13D4F97E">
      <w:start w:val="1"/>
      <w:numFmt w:val="decimal"/>
      <w:lvlText w:val="%1.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83D60"/>
    <w:multiLevelType w:val="multilevel"/>
    <w:tmpl w:val="A5F2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492B4"/>
    <w:multiLevelType w:val="hybridMultilevel"/>
    <w:tmpl w:val="0F7E9D10"/>
    <w:lvl w:ilvl="0" w:tplc="E5A6A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8C6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1E01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A40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16AD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90C2D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65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AC2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C8781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C479A"/>
    <w:multiLevelType w:val="hybridMultilevel"/>
    <w:tmpl w:val="83A25226"/>
    <w:lvl w:ilvl="0" w:tplc="23A61106">
      <w:start w:val="1"/>
      <w:numFmt w:val="decimal"/>
      <w:lvlText w:val="%1."/>
      <w:lvlJc w:val="left"/>
      <w:pPr>
        <w:ind w:left="720" w:hanging="360"/>
      </w:pPr>
      <w:rPr>
        <w:sz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243DA"/>
    <w:multiLevelType w:val="hybridMultilevel"/>
    <w:tmpl w:val="66E6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D2249"/>
    <w:multiLevelType w:val="hybridMultilevel"/>
    <w:tmpl w:val="10CC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52D55"/>
    <w:multiLevelType w:val="hybridMultilevel"/>
    <w:tmpl w:val="68005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A4605"/>
    <w:multiLevelType w:val="hybridMultilevel"/>
    <w:tmpl w:val="D4543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20442"/>
    <w:multiLevelType w:val="hybridMultilevel"/>
    <w:tmpl w:val="B84A9B3A"/>
    <w:lvl w:ilvl="0" w:tplc="67B88F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7881C"/>
    <w:multiLevelType w:val="hybridMultilevel"/>
    <w:tmpl w:val="2BE0BC12"/>
    <w:lvl w:ilvl="0" w:tplc="97342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6C8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A1A1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01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4FE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17B4D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A0E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CC4A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C43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20C76"/>
    <w:multiLevelType w:val="hybridMultilevel"/>
    <w:tmpl w:val="99642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90E88"/>
    <w:multiLevelType w:val="hybridMultilevel"/>
    <w:tmpl w:val="2E9A5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30BC"/>
    <w:multiLevelType w:val="multilevel"/>
    <w:tmpl w:val="D1428134"/>
    <w:lvl w:ilvl="0">
      <w:start w:val="1"/>
      <w:numFmt w:val="decimal"/>
      <w:pStyle w:val="BWB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WBLevel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BWBLevel5"/>
      <w:lvlText w:val="%5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BWBLevel6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Roman"/>
      <w:pStyle w:val="BWBLevel7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upperLetter"/>
      <w:pStyle w:val="BWBLevel8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bullet"/>
      <w:pStyle w:val="BWBLevel9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</w:rPr>
    </w:lvl>
  </w:abstractNum>
  <w:abstractNum w:abstractNumId="13" w15:restartNumberingAfterBreak="0">
    <w:nsid w:val="4FEE1CDE"/>
    <w:multiLevelType w:val="hybridMultilevel"/>
    <w:tmpl w:val="610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D2D53"/>
    <w:multiLevelType w:val="hybridMultilevel"/>
    <w:tmpl w:val="AFFC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758CB"/>
    <w:multiLevelType w:val="hybridMultilevel"/>
    <w:tmpl w:val="6BDA0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BA1CF5"/>
    <w:multiLevelType w:val="hybridMultilevel"/>
    <w:tmpl w:val="13E81C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2602CE"/>
    <w:multiLevelType w:val="hybridMultilevel"/>
    <w:tmpl w:val="35D20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5313C"/>
    <w:multiLevelType w:val="hybridMultilevel"/>
    <w:tmpl w:val="1B82B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6147B1"/>
    <w:multiLevelType w:val="hybridMultilevel"/>
    <w:tmpl w:val="16B0A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8542E"/>
    <w:multiLevelType w:val="hybridMultilevel"/>
    <w:tmpl w:val="A0880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0401C1"/>
    <w:multiLevelType w:val="hybridMultilevel"/>
    <w:tmpl w:val="1602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42692"/>
    <w:multiLevelType w:val="hybridMultilevel"/>
    <w:tmpl w:val="DFE2855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8DE21D4"/>
    <w:multiLevelType w:val="hybridMultilevel"/>
    <w:tmpl w:val="E1484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60095"/>
    <w:multiLevelType w:val="hybridMultilevel"/>
    <w:tmpl w:val="F7E22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0923">
    <w:abstractNumId w:val="12"/>
  </w:num>
  <w:num w:numId="2" w16cid:durableId="1606377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024496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8315645">
    <w:abstractNumId w:val="21"/>
  </w:num>
  <w:num w:numId="5" w16cid:durableId="338046349">
    <w:abstractNumId w:val="4"/>
  </w:num>
  <w:num w:numId="6" w16cid:durableId="584345738">
    <w:abstractNumId w:val="23"/>
  </w:num>
  <w:num w:numId="7" w16cid:durableId="386926584">
    <w:abstractNumId w:val="19"/>
  </w:num>
  <w:num w:numId="8" w16cid:durableId="1838300945">
    <w:abstractNumId w:val="13"/>
  </w:num>
  <w:num w:numId="9" w16cid:durableId="39521619">
    <w:abstractNumId w:val="18"/>
  </w:num>
  <w:num w:numId="10" w16cid:durableId="1308437653">
    <w:abstractNumId w:val="5"/>
  </w:num>
  <w:num w:numId="11" w16cid:durableId="2034577842">
    <w:abstractNumId w:val="24"/>
  </w:num>
  <w:num w:numId="12" w16cid:durableId="1557013774">
    <w:abstractNumId w:val="7"/>
  </w:num>
  <w:num w:numId="13" w16cid:durableId="15243229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6727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1244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995776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908035276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89663366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9673968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748701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21060006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4637589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298947752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68855911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1243561359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DcwszQ2MzY0NTJR0lEKTi0uzszPAykwrAUAu+TJgSwAAAA="/>
  </w:docVars>
  <w:rsids>
    <w:rsidRoot w:val="002300C5"/>
    <w:rsid w:val="00030FC2"/>
    <w:rsid w:val="000640C4"/>
    <w:rsid w:val="00117F6D"/>
    <w:rsid w:val="00136F1E"/>
    <w:rsid w:val="00146BFF"/>
    <w:rsid w:val="0016634A"/>
    <w:rsid w:val="00196F34"/>
    <w:rsid w:val="001C1646"/>
    <w:rsid w:val="002300C5"/>
    <w:rsid w:val="00232858"/>
    <w:rsid w:val="00263480"/>
    <w:rsid w:val="00365F61"/>
    <w:rsid w:val="003B1AE1"/>
    <w:rsid w:val="003F5A14"/>
    <w:rsid w:val="00407A32"/>
    <w:rsid w:val="00465AEF"/>
    <w:rsid w:val="00482B9B"/>
    <w:rsid w:val="00485AC9"/>
    <w:rsid w:val="004B67FF"/>
    <w:rsid w:val="004C5A4A"/>
    <w:rsid w:val="004D6A7E"/>
    <w:rsid w:val="004F21CD"/>
    <w:rsid w:val="00510E06"/>
    <w:rsid w:val="0052232F"/>
    <w:rsid w:val="005D002F"/>
    <w:rsid w:val="005E533D"/>
    <w:rsid w:val="005F4878"/>
    <w:rsid w:val="00633865"/>
    <w:rsid w:val="00647284"/>
    <w:rsid w:val="006677EF"/>
    <w:rsid w:val="00670157"/>
    <w:rsid w:val="006A594D"/>
    <w:rsid w:val="006D1CEB"/>
    <w:rsid w:val="0070609E"/>
    <w:rsid w:val="00713E4E"/>
    <w:rsid w:val="00730200"/>
    <w:rsid w:val="00757FBA"/>
    <w:rsid w:val="00784AD4"/>
    <w:rsid w:val="007D33A9"/>
    <w:rsid w:val="0081088A"/>
    <w:rsid w:val="008279B6"/>
    <w:rsid w:val="0085395D"/>
    <w:rsid w:val="00854E09"/>
    <w:rsid w:val="008A7FFC"/>
    <w:rsid w:val="00982027"/>
    <w:rsid w:val="00995188"/>
    <w:rsid w:val="009B5248"/>
    <w:rsid w:val="009E5333"/>
    <w:rsid w:val="00A06A5E"/>
    <w:rsid w:val="00A10FA6"/>
    <w:rsid w:val="00A41D4F"/>
    <w:rsid w:val="00A713E4"/>
    <w:rsid w:val="00AE63FA"/>
    <w:rsid w:val="00B13A95"/>
    <w:rsid w:val="00B35D54"/>
    <w:rsid w:val="00B4478A"/>
    <w:rsid w:val="00B86994"/>
    <w:rsid w:val="00B87BBF"/>
    <w:rsid w:val="00B93118"/>
    <w:rsid w:val="00BB53AE"/>
    <w:rsid w:val="00BE0016"/>
    <w:rsid w:val="00BF30F5"/>
    <w:rsid w:val="00BF349E"/>
    <w:rsid w:val="00C94C2C"/>
    <w:rsid w:val="00D50AF4"/>
    <w:rsid w:val="00DC228E"/>
    <w:rsid w:val="00DD0FF6"/>
    <w:rsid w:val="00DD4684"/>
    <w:rsid w:val="00EC2940"/>
    <w:rsid w:val="00ED177D"/>
    <w:rsid w:val="00EE34DF"/>
    <w:rsid w:val="00EE7CB8"/>
    <w:rsid w:val="00F4147C"/>
    <w:rsid w:val="00F820EB"/>
    <w:rsid w:val="00F955E6"/>
    <w:rsid w:val="00FA5B1D"/>
    <w:rsid w:val="00FB20FB"/>
    <w:rsid w:val="00FC0D41"/>
    <w:rsid w:val="00FC32ED"/>
    <w:rsid w:val="00FC54EB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6"/>
    <o:shapelayout v:ext="edit">
      <o:idmap v:ext="edit" data="2"/>
    </o:shapelayout>
  </w:shapeDefaults>
  <w:decimalSymbol w:val="."/>
  <w:listSeparator w:val=","/>
  <w14:docId w14:val="14E2A2F9"/>
  <w14:defaultImageDpi w14:val="300"/>
  <w15:docId w15:val="{BFF454DE-0805-B241-98C4-0AB148CB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"/>
        <w:spacing w:val="-10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A594D"/>
    <w:pPr>
      <w:widowControl w:val="0"/>
      <w:autoSpaceDE w:val="0"/>
      <w:autoSpaceDN w:val="0"/>
      <w:adjustRightInd w:val="0"/>
      <w:spacing w:after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4D"/>
    <w:pPr>
      <w:spacing w:after="260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6A594D"/>
    <w:pPr>
      <w:spacing w:after="0"/>
      <w:outlineLvl w:val="1"/>
    </w:pPr>
    <w:rPr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6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6A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6A0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55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5E6"/>
  </w:style>
  <w:style w:type="paragraph" w:styleId="BalloonText">
    <w:name w:val="Balloon Text"/>
    <w:basedOn w:val="Normal"/>
    <w:link w:val="BalloonTextChar"/>
    <w:unhideWhenUsed/>
    <w:rsid w:val="00F955E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5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96F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94D"/>
    <w:rPr>
      <w:rFonts w:ascii="Arial" w:hAnsi="Arial" w:cs="Arial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027"/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2027"/>
    <w:rPr>
      <w:rFonts w:asciiTheme="majorHAnsi" w:hAnsiTheme="majorHAnsi" w:cs="Times"/>
      <w:b/>
      <w:kern w:val="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594D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0FA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AE63FA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4C5A4A"/>
  </w:style>
  <w:style w:type="paragraph" w:customStyle="1" w:styleId="BWBLevel1">
    <w:name w:val="BWBLevel1"/>
    <w:basedOn w:val="Normal"/>
    <w:rsid w:val="004C5A4A"/>
    <w:pPr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2">
    <w:name w:val="BWBLevel2"/>
    <w:basedOn w:val="Normal"/>
    <w:rsid w:val="004C5A4A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3">
    <w:name w:val="BWBLevel3"/>
    <w:basedOn w:val="Normal"/>
    <w:rsid w:val="004C5A4A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4">
    <w:name w:val="BWBLevel4"/>
    <w:basedOn w:val="Normal"/>
    <w:rsid w:val="004C5A4A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5">
    <w:name w:val="BWBLevel5"/>
    <w:basedOn w:val="Normal"/>
    <w:rsid w:val="004C5A4A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6">
    <w:name w:val="BWBLevel6"/>
    <w:basedOn w:val="Normal"/>
    <w:rsid w:val="004C5A4A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7">
    <w:name w:val="BWBLevel7"/>
    <w:basedOn w:val="Normal"/>
    <w:rsid w:val="004C5A4A"/>
    <w:pPr>
      <w:widowControl/>
      <w:numPr>
        <w:ilvl w:val="6"/>
        <w:numId w:val="1"/>
      </w:numPr>
      <w:autoSpaceDE/>
      <w:autoSpaceDN/>
      <w:adjustRightInd/>
      <w:spacing w:after="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8">
    <w:name w:val="BWBLevel8"/>
    <w:basedOn w:val="Normal"/>
    <w:rsid w:val="004C5A4A"/>
    <w:pPr>
      <w:widowControl/>
      <w:numPr>
        <w:ilvl w:val="7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9">
    <w:name w:val="BWBLevel9"/>
    <w:basedOn w:val="Normal"/>
    <w:rsid w:val="004C5A4A"/>
    <w:pPr>
      <w:widowControl/>
      <w:numPr>
        <w:ilvl w:val="8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styleId="DocumentMap">
    <w:name w:val="Document Map"/>
    <w:basedOn w:val="Normal"/>
    <w:link w:val="DocumentMapChar"/>
    <w:rsid w:val="004C5A4A"/>
    <w:pPr>
      <w:widowControl/>
      <w:autoSpaceDE/>
      <w:autoSpaceDN/>
      <w:adjustRightInd/>
      <w:spacing w:after="0"/>
    </w:pPr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rsid w:val="004C5A4A"/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C5A4A"/>
    <w:pPr>
      <w:widowControl/>
      <w:autoSpaceDE/>
      <w:autoSpaceDN/>
      <w:adjustRightInd/>
      <w:spacing w:after="0"/>
    </w:pPr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C5A4A"/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styleId="Hyperlink">
    <w:name w:val="Hyperlink"/>
    <w:basedOn w:val="DefaultParagraphFont"/>
    <w:rsid w:val="004C5A4A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4C5A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C5A4A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C5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5A4A"/>
    <w:rPr>
      <w:rFonts w:ascii="Times New Roman" w:eastAsia="Times New Roman" w:hAnsi="Times New Roman" w:cs="Times New Roman"/>
      <w:b/>
      <w:bCs/>
      <w:spacing w:val="0"/>
      <w:kern w:val="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A4A"/>
    <w:rPr>
      <w:rFonts w:ascii="Times New Roman" w:eastAsia="Times New Roman" w:hAnsi="Times New Roman" w:cs="Times New Roman"/>
      <w:spacing w:val="0"/>
      <w:kern w:val="0"/>
      <w:lang w:val="en-GB"/>
    </w:rPr>
  </w:style>
  <w:style w:type="paragraph" w:customStyle="1" w:styleId="Default">
    <w:name w:val="Default"/>
    <w:rsid w:val="009E5333"/>
    <w:pPr>
      <w:autoSpaceDE w:val="0"/>
      <w:autoSpaceDN w:val="0"/>
      <w:adjustRightInd w:val="0"/>
    </w:pPr>
    <w:rPr>
      <w:rFonts w:eastAsia="Times New Roman" w:cs="Franklin Gothic Book"/>
      <w:color w:val="000000"/>
      <w:spacing w:val="0"/>
      <w:kern w:val="0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68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6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D46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D4684"/>
    <w:rPr>
      <w:rFonts w:ascii="Arial" w:hAnsi="Arial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D46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D4684"/>
    <w:rPr>
      <w:rFonts w:ascii="Arial" w:hAnsi="Arial" w:cs="Arial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5D002F"/>
    <w:rPr>
      <w:rFonts w:ascii="Cambria" w:eastAsia="Cambria" w:hAnsi="Cambria" w:cs="Times New Roman"/>
      <w:kern w:val="0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F21CD"/>
    <w:rPr>
      <w:rFonts w:asciiTheme="minorHAnsi" w:eastAsiaTheme="minorHAnsi" w:hAnsiTheme="minorHAnsi" w:cstheme="minorBidi"/>
      <w:spacing w:val="0"/>
      <w:kern w:val="0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B5248"/>
    <w:pPr>
      <w:widowControl/>
      <w:autoSpaceDE/>
      <w:autoSpaceDN/>
      <w:adjustRightInd/>
      <w:spacing w:before="240" w:after="240"/>
    </w:pPr>
    <w:rPr>
      <w:rFonts w:ascii="Times New Roman" w:eastAsia="Times New Roman" w:hAnsi="Times New Roman" w:cs="Times New Roman"/>
      <w:spacing w:val="0"/>
      <w:kern w:val="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5248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248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9B5248"/>
    <w:rPr>
      <w:i/>
      <w:iCs/>
    </w:rPr>
  </w:style>
  <w:style w:type="character" w:styleId="Strong">
    <w:name w:val="Strong"/>
    <w:basedOn w:val="DefaultParagraphFont"/>
    <w:uiPriority w:val="22"/>
    <w:qFormat/>
    <w:rsid w:val="009B5248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70609E"/>
    <w:pPr>
      <w:widowControl/>
      <w:autoSpaceDE/>
      <w:autoSpaceDN/>
      <w:adjustRightInd/>
      <w:spacing w:after="0"/>
    </w:pPr>
    <w:rPr>
      <w:rFonts w:ascii="Bookman Old Style" w:eastAsia="Times New Roman" w:hAnsi="Bookman Old Style" w:cs="Times New Roman"/>
      <w:b/>
      <w:bCs/>
      <w:spacing w:val="0"/>
      <w:kern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cieties@cardiff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9670C-BB09-E349-A9DE-7F47DC6D2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hys White</cp:lastModifiedBy>
  <cp:revision>2</cp:revision>
  <cp:lastPrinted>2023-01-18T12:06:00Z</cp:lastPrinted>
  <dcterms:created xsi:type="dcterms:W3CDTF">2023-06-16T14:10:00Z</dcterms:created>
  <dcterms:modified xsi:type="dcterms:W3CDTF">2023-06-1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159d69e97ecf13aab6af7b9e5e016fcbb30c7113ae33e80c150292d0829aa</vt:lpwstr>
  </property>
</Properties>
</file>